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lequita Curr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equ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rr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83 S Lake Park Ave, 1301 Chicago 606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ritacurri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3464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yRi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